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05"/>
        <w:gridCol w:w="5640"/>
      </w:tblGrid>
      <w:tr w:rsidR="001F2D7A" w:rsidRPr="009927C2" w14:paraId="47BF74B6" w14:textId="77777777" w:rsidTr="00E81770">
        <w:tc>
          <w:tcPr>
            <w:tcW w:w="10345" w:type="dxa"/>
            <w:gridSpan w:val="2"/>
            <w:shd w:val="clear" w:color="auto" w:fill="DBE5F1" w:themeFill="accent1" w:themeFillTint="33"/>
          </w:tcPr>
          <w:p w14:paraId="4627A4D4" w14:textId="77777777" w:rsidR="003D60D6" w:rsidRDefault="003D60D6" w:rsidP="0068337D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48184AA4" w14:textId="6D2BD8C3" w:rsidR="0068337D" w:rsidRPr="009927C2" w:rsidRDefault="007750AE" w:rsidP="0068337D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9927C2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</w:t>
            </w:r>
          </w:p>
          <w:p w14:paraId="66F45DCD" w14:textId="77777777" w:rsidR="001F2D7A" w:rsidRPr="009927C2" w:rsidRDefault="0068337D" w:rsidP="0068337D">
            <w:pPr>
              <w:spacing w:before="120" w:after="120"/>
              <w:jc w:val="center"/>
              <w:rPr>
                <w:rFonts w:ascii="Leelawadee" w:hAnsi="Leelawadee" w:cs="Leelawadee"/>
              </w:rPr>
            </w:pPr>
            <w:r w:rsidRPr="009927C2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Seventh-day Adventist Church  </w:t>
            </w:r>
          </w:p>
        </w:tc>
      </w:tr>
      <w:tr w:rsidR="00EA467C" w:rsidRPr="009927C2" w14:paraId="296B879F" w14:textId="77777777" w:rsidTr="00E81770">
        <w:tc>
          <w:tcPr>
            <w:tcW w:w="10345" w:type="dxa"/>
            <w:gridSpan w:val="2"/>
          </w:tcPr>
          <w:p w14:paraId="16ED51E5" w14:textId="77777777" w:rsidR="00EA467C" w:rsidRPr="009927C2" w:rsidRDefault="00EA467C" w:rsidP="008714D2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7C71DC" w:rsidRPr="009927C2">
              <w:rPr>
                <w:rFonts w:ascii="Leelawadee" w:hAnsi="Leelawadee" w:cs="Leelawadee"/>
                <w:b/>
                <w:sz w:val="20"/>
                <w:szCs w:val="20"/>
              </w:rPr>
              <w:t>Pathfinder and Adventurer</w:t>
            </w:r>
            <w:r w:rsidR="00F938E8"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8714D2" w:rsidRPr="009927C2">
              <w:rPr>
                <w:rFonts w:ascii="Leelawadee" w:hAnsi="Leelawadee" w:cs="Leelawadee"/>
                <w:b/>
                <w:sz w:val="20"/>
                <w:szCs w:val="20"/>
              </w:rPr>
              <w:t>Team Member</w:t>
            </w:r>
            <w:r w:rsidR="00F938E8"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</w:p>
        </w:tc>
      </w:tr>
      <w:tr w:rsidR="00EA467C" w:rsidRPr="009927C2" w14:paraId="0A483D1A" w14:textId="77777777" w:rsidTr="00E81770">
        <w:tc>
          <w:tcPr>
            <w:tcW w:w="10345" w:type="dxa"/>
            <w:gridSpan w:val="2"/>
          </w:tcPr>
          <w:p w14:paraId="1D3EB8E7" w14:textId="77777777" w:rsidR="00EA467C" w:rsidRPr="009927C2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9927C2" w14:paraId="279257E7" w14:textId="77777777" w:rsidTr="00E81770">
        <w:tc>
          <w:tcPr>
            <w:tcW w:w="4705" w:type="dxa"/>
          </w:tcPr>
          <w:p w14:paraId="105CD75B" w14:textId="77777777" w:rsidR="00EA467C" w:rsidRPr="009927C2" w:rsidRDefault="00EA467C" w:rsidP="007C71DC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7C71DC" w:rsidRPr="009927C2">
              <w:rPr>
                <w:rFonts w:ascii="Leelawadee" w:hAnsi="Leelawadee" w:cs="Leelawadee"/>
                <w:b/>
                <w:sz w:val="20"/>
                <w:szCs w:val="20"/>
              </w:rPr>
              <w:t>Pathfinders and Adventurers</w:t>
            </w:r>
          </w:p>
        </w:tc>
        <w:tc>
          <w:tcPr>
            <w:tcW w:w="5640" w:type="dxa"/>
          </w:tcPr>
          <w:p w14:paraId="54BE676B" w14:textId="3044A312" w:rsidR="00EA467C" w:rsidRPr="009927C2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Age range: 0 to </w:t>
            </w:r>
            <w:r w:rsidR="009927C2" w:rsidRPr="009927C2">
              <w:rPr>
                <w:rFonts w:ascii="Leelawadee" w:hAnsi="Leelawadee" w:cs="Leelawadee"/>
                <w:sz w:val="20"/>
                <w:szCs w:val="20"/>
              </w:rPr>
              <w:t>1</w:t>
            </w:r>
            <w:r w:rsidR="003D60D6">
              <w:rPr>
                <w:rFonts w:ascii="Leelawadee" w:hAnsi="Leelawadee" w:cs="Leelawadee"/>
                <w:sz w:val="20"/>
                <w:szCs w:val="20"/>
              </w:rPr>
              <w:t>7</w:t>
            </w:r>
            <w:r w:rsidR="009927C2" w:rsidRPr="009927C2">
              <w:rPr>
                <w:rFonts w:ascii="Leelawadee" w:hAnsi="Leelawadee" w:cs="Leelawadee"/>
                <w:sz w:val="20"/>
                <w:szCs w:val="20"/>
              </w:rPr>
              <w:t xml:space="preserve"> and Adults at Risk</w:t>
            </w:r>
          </w:p>
        </w:tc>
      </w:tr>
      <w:tr w:rsidR="00EA467C" w:rsidRPr="009927C2" w14:paraId="09452FE8" w14:textId="77777777" w:rsidTr="00E81770">
        <w:tc>
          <w:tcPr>
            <w:tcW w:w="10345" w:type="dxa"/>
            <w:gridSpan w:val="2"/>
          </w:tcPr>
          <w:p w14:paraId="3442FF34" w14:textId="41DBD95F" w:rsidR="00EA467C" w:rsidRPr="009927C2" w:rsidRDefault="00EA467C" w:rsidP="008714D2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8714D2" w:rsidRPr="009927C2">
              <w:rPr>
                <w:rFonts w:ascii="Leelawadee" w:hAnsi="Leelawadee" w:cs="Leelawadee"/>
                <w:b/>
                <w:sz w:val="20"/>
                <w:szCs w:val="20"/>
              </w:rPr>
              <w:t>Pathfinder and Adventurer Leader</w:t>
            </w:r>
          </w:p>
        </w:tc>
      </w:tr>
      <w:tr w:rsidR="00EA467C" w:rsidRPr="009927C2" w14:paraId="560F376E" w14:textId="77777777" w:rsidTr="00E81770">
        <w:tc>
          <w:tcPr>
            <w:tcW w:w="10345" w:type="dxa"/>
            <w:gridSpan w:val="2"/>
          </w:tcPr>
          <w:p w14:paraId="3E4B8BBB" w14:textId="77777777" w:rsidR="00B1521D" w:rsidRPr="009927C2" w:rsidRDefault="007C71DC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b/>
                <w:bCs/>
                <w:sz w:val="20"/>
                <w:szCs w:val="20"/>
              </w:rPr>
              <w:t>Pathfinder and Adventurer</w:t>
            </w:r>
            <w:r w:rsidR="00F938E8" w:rsidRPr="009927C2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Department</w:t>
            </w:r>
          </w:p>
          <w:p w14:paraId="733C6477" w14:textId="37208D50" w:rsidR="00B1521D" w:rsidRPr="009927C2" w:rsidRDefault="00B1521D" w:rsidP="00B1521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7C71DC" w:rsidRPr="009927C2">
              <w:rPr>
                <w:rFonts w:ascii="Leelawadee" w:hAnsi="Leelawadee" w:cs="Leelawadee"/>
                <w:sz w:val="20"/>
                <w:szCs w:val="20"/>
              </w:rPr>
              <w:t xml:space="preserve">Pathfinder and Adventurer </w:t>
            </w:r>
            <w:r w:rsidR="00633ABA">
              <w:rPr>
                <w:rFonts w:ascii="Leelawadee" w:hAnsi="Leelawadee" w:cs="Leelawadee"/>
                <w:sz w:val="20"/>
                <w:szCs w:val="20"/>
              </w:rPr>
              <w:t>T</w:t>
            </w:r>
            <w:r w:rsidR="007C71DC" w:rsidRPr="009927C2">
              <w:rPr>
                <w:rFonts w:ascii="Leelawadee" w:hAnsi="Leelawadee" w:cs="Leelawadee"/>
                <w:sz w:val="20"/>
                <w:szCs w:val="20"/>
              </w:rPr>
              <w:t>eam</w:t>
            </w:r>
            <w:r w:rsidR="00A855AB" w:rsidRPr="009927C2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play a key role in </w:t>
            </w:r>
            <w:r w:rsidR="005B254C" w:rsidRPr="009927C2">
              <w:rPr>
                <w:rFonts w:ascii="Leelawadee" w:hAnsi="Leelawadee" w:cs="Leelawadee"/>
                <w:sz w:val="20"/>
                <w:szCs w:val="20"/>
              </w:rPr>
              <w:t>providing</w:t>
            </w:r>
            <w:r w:rsidR="00F3503B" w:rsidRPr="009927C2">
              <w:rPr>
                <w:rFonts w:ascii="Leelawadee" w:hAnsi="Leelawadee" w:cs="Leelawadee"/>
                <w:sz w:val="20"/>
                <w:szCs w:val="20"/>
              </w:rPr>
              <w:t xml:space="preserve"> social</w:t>
            </w:r>
            <w:r w:rsidR="005B254C" w:rsidRPr="009927C2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3503B" w:rsidRPr="009927C2">
              <w:rPr>
                <w:rFonts w:ascii="Leelawadee" w:hAnsi="Leelawadee" w:cs="Leelawadee"/>
                <w:sz w:val="20"/>
                <w:szCs w:val="20"/>
              </w:rPr>
              <w:t>and spiritual</w:t>
            </w:r>
            <w:r w:rsidR="005B254C" w:rsidRPr="009927C2">
              <w:rPr>
                <w:rFonts w:ascii="Leelawadee" w:hAnsi="Leelawadee" w:cs="Leelawadee"/>
                <w:sz w:val="20"/>
                <w:szCs w:val="20"/>
              </w:rPr>
              <w:t xml:space="preserve"> centred adventure and exploration for young people to develop as well </w:t>
            </w:r>
            <w:r w:rsidR="00775A00" w:rsidRPr="009927C2">
              <w:rPr>
                <w:rFonts w:ascii="Leelawadee" w:hAnsi="Leelawadee" w:cs="Leelawadee"/>
                <w:sz w:val="20"/>
                <w:szCs w:val="20"/>
              </w:rPr>
              <w:t>rounded individuals</w:t>
            </w:r>
            <w:r w:rsidR="005B254C" w:rsidRPr="009927C2">
              <w:rPr>
                <w:rFonts w:ascii="Leelawadee" w:hAnsi="Leelawadee" w:cs="Leelawadee"/>
                <w:sz w:val="20"/>
                <w:szCs w:val="20"/>
              </w:rPr>
              <w:t>.</w:t>
            </w:r>
            <w:r w:rsidR="0017762D" w:rsidRPr="009927C2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633ABA">
              <w:rPr>
                <w:rFonts w:ascii="Leelawadee" w:hAnsi="Leelawadee" w:cs="Leelawadee"/>
                <w:sz w:val="20"/>
                <w:szCs w:val="20"/>
              </w:rPr>
              <w:t xml:space="preserve">They will have a </w:t>
            </w:r>
            <w:r w:rsidR="0017762D" w:rsidRPr="009927C2">
              <w:rPr>
                <w:rFonts w:ascii="Leelawadee" w:hAnsi="Leelawadee" w:cs="Leelawadee"/>
                <w:sz w:val="20"/>
                <w:szCs w:val="20"/>
              </w:rPr>
              <w:t>passion for the holistic growth of our young people.</w:t>
            </w:r>
          </w:p>
          <w:p w14:paraId="6EE719C5" w14:textId="77777777" w:rsidR="00F938E8" w:rsidRPr="009927C2" w:rsidRDefault="00F938E8" w:rsidP="00B1521D">
            <w:pPr>
              <w:spacing w:before="120" w:after="120"/>
              <w:rPr>
                <w:rFonts w:ascii="Leelawadee" w:hAnsi="Leelawadee" w:cs="Leelawadee"/>
                <w:sz w:val="4"/>
                <w:szCs w:val="20"/>
              </w:rPr>
            </w:pPr>
          </w:p>
          <w:p w14:paraId="32D4942D" w14:textId="712A19AA" w:rsidR="000820A2" w:rsidRPr="009927C2" w:rsidRDefault="00B1521D" w:rsidP="000820A2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38E8"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7C71DC" w:rsidRPr="009927C2">
              <w:rPr>
                <w:rFonts w:ascii="Leelawadee" w:hAnsi="Leelawadee" w:cs="Leelawadee"/>
                <w:b/>
                <w:sz w:val="20"/>
                <w:szCs w:val="20"/>
              </w:rPr>
              <w:t>Pathfinder and Adventurer</w:t>
            </w:r>
            <w:r w:rsidR="00F938E8"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0820A2" w:rsidRPr="009927C2">
              <w:rPr>
                <w:rFonts w:ascii="Leelawadee" w:hAnsi="Leelawadee" w:cs="Leelawadee"/>
                <w:b/>
                <w:sz w:val="20"/>
                <w:szCs w:val="20"/>
              </w:rPr>
              <w:t>team members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0820A2" w:rsidRPr="009927C2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633ABA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633ABA" w:rsidRPr="00633ABA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0820A2" w:rsidRPr="009927C2">
              <w:rPr>
                <w:rFonts w:ascii="Leelawadee" w:hAnsi="Leelawadee" w:cs="Leelawadee"/>
                <w:sz w:val="20"/>
                <w:szCs w:val="20"/>
              </w:rPr>
              <w:t>hey include (but are not limited to):</w:t>
            </w:r>
          </w:p>
          <w:p w14:paraId="204554B2" w14:textId="7A55CE9F" w:rsidR="007C71DC" w:rsidRPr="009927C2" w:rsidRDefault="007C71DC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Planning and organising all pathfinder activities as specified at local church level. </w:t>
            </w:r>
            <w:r w:rsidR="008C4B83" w:rsidRPr="009927C2">
              <w:rPr>
                <w:rFonts w:ascii="Leelawadee" w:hAnsi="Leelawadee" w:cs="Leelawadee"/>
                <w:sz w:val="20"/>
                <w:szCs w:val="20"/>
              </w:rPr>
              <w:t xml:space="preserve"> This will include</w:t>
            </w:r>
            <w:r w:rsidR="00633ABA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>regular club meetings, outings, camps etc.</w:t>
            </w:r>
          </w:p>
          <w:p w14:paraId="1ECEFC0B" w14:textId="30FACF3B" w:rsidR="007C71DC" w:rsidRPr="009927C2" w:rsidRDefault="008C4B83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>Safe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>guarding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 a</w:t>
            </w:r>
            <w:r w:rsidR="007C71DC" w:rsidRPr="009927C2">
              <w:rPr>
                <w:rFonts w:ascii="Leelawadee" w:hAnsi="Leelawadee" w:cs="Leelawadee"/>
                <w:sz w:val="20"/>
                <w:szCs w:val="20"/>
              </w:rPr>
              <w:t>ll children/youth who attend - wherever the activity may take place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5A80180" w14:textId="1247AF0F" w:rsidR="007C71DC" w:rsidRPr="009927C2" w:rsidRDefault="007C71DC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Arranging for adequate staff to cover all activities, and 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 xml:space="preserve">ensuring adequate 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>materials to carry them out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94E3444" w14:textId="63138E77" w:rsidR="007C71DC" w:rsidRPr="009927C2" w:rsidRDefault="007C71DC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>Maintaining safety levels at all times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837C0FC" w14:textId="77777777" w:rsidR="00B1521D" w:rsidRPr="009927C2" w:rsidRDefault="00B1521D" w:rsidP="00B1521D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b/>
                <w:sz w:val="20"/>
                <w:szCs w:val="20"/>
              </w:rPr>
              <w:t>Duties to be undertaken:</w:t>
            </w:r>
          </w:p>
          <w:p w14:paraId="3DF36ACC" w14:textId="08A8FAAA" w:rsidR="007C71DC" w:rsidRPr="009927C2" w:rsidRDefault="007C71DC" w:rsidP="007C71DC">
            <w:pPr>
              <w:numPr>
                <w:ilvl w:val="0"/>
                <w:numId w:val="7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>Be alert to the particular spiritual and welfare needs of young people and plan programmes that properly support young people’s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 xml:space="preserve"> development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 and management of these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E54F97D" w14:textId="346DCFAC" w:rsidR="007C71DC" w:rsidRPr="009927C2" w:rsidRDefault="007C71DC" w:rsidP="007C71DC">
            <w:pPr>
              <w:numPr>
                <w:ilvl w:val="0"/>
                <w:numId w:val="7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>Ensur</w:t>
            </w:r>
            <w:r w:rsidR="00633ABA">
              <w:rPr>
                <w:rFonts w:ascii="Leelawadee" w:hAnsi="Leelawadee" w:cs="Leelawadee"/>
                <w:sz w:val="20"/>
                <w:szCs w:val="20"/>
              </w:rPr>
              <w:t xml:space="preserve">e 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that all activities organised by the </w:t>
            </w:r>
            <w:r w:rsidR="008C4B83" w:rsidRPr="009927C2">
              <w:rPr>
                <w:rFonts w:ascii="Leelawadee" w:hAnsi="Leelawadee" w:cs="Leelawadee"/>
                <w:sz w:val="20"/>
                <w:szCs w:val="20"/>
              </w:rPr>
              <w:t>club are risk assessed and safely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8C4B83" w:rsidRPr="009927C2">
              <w:rPr>
                <w:rFonts w:ascii="Leelawadee" w:hAnsi="Leelawadee" w:cs="Leelawadee"/>
                <w:sz w:val="20"/>
                <w:szCs w:val="20"/>
              </w:rPr>
              <w:t>delivered</w:t>
            </w:r>
            <w:r w:rsidR="00E8177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CF40108" w14:textId="28AB5600" w:rsidR="007C71DC" w:rsidRPr="009927C2" w:rsidRDefault="007C71DC" w:rsidP="007C71DC">
            <w:pPr>
              <w:numPr>
                <w:ilvl w:val="0"/>
                <w:numId w:val="7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Be responsible for the safety of all of the youth/children who attend any function organised by </w:t>
            </w:r>
            <w:r w:rsidR="00633ABA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Pathfinder and Adventurer </w:t>
            </w:r>
            <w:r w:rsidR="00775737">
              <w:rPr>
                <w:rFonts w:ascii="Leelawadee" w:hAnsi="Leelawadee" w:cs="Leelawadee"/>
                <w:sz w:val="20"/>
                <w:szCs w:val="20"/>
              </w:rPr>
              <w:t>D</w:t>
            </w:r>
            <w:r w:rsidRPr="009927C2">
              <w:rPr>
                <w:rFonts w:ascii="Leelawadee" w:hAnsi="Leelawadee" w:cs="Leelawadee"/>
                <w:sz w:val="20"/>
                <w:szCs w:val="20"/>
              </w:rPr>
              <w:t>epartment.</w:t>
            </w:r>
          </w:p>
          <w:p w14:paraId="17D87AD5" w14:textId="77777777" w:rsidR="000468A1" w:rsidRPr="009927C2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</w:t>
            </w:r>
            <w:r w:rsidR="00DF2291" w:rsidRPr="009927C2">
              <w:rPr>
                <w:rFonts w:ascii="Leelawadee" w:hAnsi="Leelawadee" w:cs="Leelawadee"/>
                <w:b/>
                <w:sz w:val="20"/>
                <w:szCs w:val="20"/>
              </w:rPr>
              <w:t>young people</w:t>
            </w:r>
            <w:r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 in </w:t>
            </w:r>
            <w:r w:rsidR="00785895" w:rsidRPr="009927C2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9927C2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66ECF892" w14:textId="77777777" w:rsidR="006F5C53" w:rsidRPr="009927C2" w:rsidRDefault="006F5C53" w:rsidP="006F5C53">
            <w:pPr>
              <w:numPr>
                <w:ilvl w:val="0"/>
                <w:numId w:val="3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Following the BUC Keeping our Church Family Safe Child Protection Policy and code of conduct (p.12) </w:t>
            </w:r>
            <w:hyperlink r:id="rId7" w:history="1">
              <w:r w:rsidRPr="009927C2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http://adventist.org.uk/__data/assets/pdf_file/0019/62425/KCFS-Policy-and-Procedures.pdf</w:t>
              </w:r>
            </w:hyperlink>
            <w:r w:rsidRPr="009927C2">
              <w:rPr>
                <w:rFonts w:ascii="Leelawadee" w:hAnsi="Leelawadee" w:cs="Leelawadee"/>
                <w:sz w:val="20"/>
                <w:szCs w:val="20"/>
              </w:rPr>
              <w:t xml:space="preserve">   </w:t>
            </w:r>
          </w:p>
          <w:p w14:paraId="16D8E975" w14:textId="77777777" w:rsidR="00633ABA" w:rsidRDefault="00633ABA" w:rsidP="00E145B6">
            <w:pPr>
              <w:spacing w:before="120"/>
              <w:rPr>
                <w:rFonts w:ascii="Leelawadee" w:hAnsi="Leelawadee" w:cs="Leelawadee"/>
                <w:sz w:val="20"/>
                <w:szCs w:val="20"/>
              </w:rPr>
            </w:pPr>
          </w:p>
          <w:p w14:paraId="3843B593" w14:textId="2D60DC7C" w:rsidR="00EA467C" w:rsidRPr="00775737" w:rsidRDefault="00EA467C" w:rsidP="00775737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775737">
              <w:rPr>
                <w:rFonts w:ascii="Leelawadee" w:hAnsi="Leelawadee" w:cs="Leelawadee"/>
                <w:sz w:val="20"/>
                <w:szCs w:val="20"/>
              </w:rPr>
              <w:t>Signed: ___________________________</w:t>
            </w:r>
            <w:r w:rsidR="00775737" w:rsidRPr="00775737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775737">
              <w:rPr>
                <w:rFonts w:ascii="Leelawadee" w:hAnsi="Leelawadee" w:cs="Leelawadee"/>
                <w:sz w:val="20"/>
                <w:szCs w:val="20"/>
              </w:rPr>
              <w:t>____________________________           Date: _____________</w:t>
            </w:r>
            <w:r w:rsidR="00775737" w:rsidRPr="00775737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775737">
              <w:rPr>
                <w:rFonts w:ascii="Leelawadee" w:hAnsi="Leelawadee" w:cs="Leelawadee"/>
                <w:sz w:val="20"/>
                <w:szCs w:val="20"/>
              </w:rPr>
              <w:t>______________</w:t>
            </w:r>
          </w:p>
          <w:p w14:paraId="0231873A" w14:textId="77777777" w:rsidR="00EA467C" w:rsidRPr="00775737" w:rsidRDefault="00EA467C" w:rsidP="00775737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775737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5BDE7465" w14:textId="77777777" w:rsidR="00775737" w:rsidRDefault="00775737" w:rsidP="00775737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18998EFD" w14:textId="0B8DD985" w:rsidR="00E81770" w:rsidRPr="00E81770" w:rsidRDefault="00E81770" w:rsidP="00775737">
            <w:pPr>
              <w:pStyle w:val="NoSpacing"/>
            </w:pPr>
            <w:r w:rsidRPr="00775737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927C2" w14:paraId="79DF0540" w14:textId="77777777" w:rsidTr="00E81770">
        <w:tc>
          <w:tcPr>
            <w:tcW w:w="10345" w:type="dxa"/>
            <w:gridSpan w:val="2"/>
          </w:tcPr>
          <w:p w14:paraId="3EBB0EA5" w14:textId="292DA669" w:rsidR="00633ABA" w:rsidRDefault="00484199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E81770">
              <w:rPr>
                <w:rFonts w:ascii="Leelawadee" w:hAnsi="Leelawadee" w:cs="Leelawadee"/>
                <w:sz w:val="16"/>
                <w:szCs w:val="16"/>
              </w:rPr>
              <w:t>To be completed by the Volunteer:</w:t>
            </w:r>
            <w:r w:rsidR="00633ABA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Pr="00E81770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</w:t>
            </w:r>
            <w:r w:rsidR="007750AE" w:rsidRPr="00E81770">
              <w:rPr>
                <w:rFonts w:ascii="Leelawadee" w:hAnsi="Leelawadee" w:cs="Leelawadee"/>
                <w:sz w:val="16"/>
                <w:szCs w:val="16"/>
              </w:rPr>
              <w:t xml:space="preserve"> </w:t>
            </w:r>
            <w:r w:rsidRPr="00E81770">
              <w:rPr>
                <w:rFonts w:ascii="Leelawadee" w:hAnsi="Leelawadee" w:cs="Leelawadee"/>
                <w:sz w:val="16"/>
                <w:szCs w:val="16"/>
              </w:rPr>
              <w:t>DBS/Safeguarding checks where requested.  I have read ‘Keeping Our Church Family Safe’ and I understand that it is my duty to protect the children/young people with whom I come into contact.  I know what action to take if abuse is disclosed or discovered.</w:t>
            </w:r>
          </w:p>
          <w:p w14:paraId="12DEE5D4" w14:textId="77777777" w:rsidR="00633ABA" w:rsidRPr="00633ABA" w:rsidRDefault="00633ABA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</w:p>
          <w:p w14:paraId="4C378573" w14:textId="3D5D6560" w:rsidR="00EA467C" w:rsidRPr="00775737" w:rsidRDefault="00EA467C" w:rsidP="00775737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775737">
              <w:rPr>
                <w:rFonts w:ascii="Leelawadee" w:hAnsi="Leelawadee" w:cs="Leelawadee"/>
                <w:sz w:val="20"/>
                <w:szCs w:val="20"/>
              </w:rPr>
              <w:t>Signed: ___________________________________</w:t>
            </w:r>
            <w:r w:rsidR="00775737" w:rsidRPr="00775737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775737">
              <w:rPr>
                <w:rFonts w:ascii="Leelawadee" w:hAnsi="Leelawadee" w:cs="Leelawadee"/>
                <w:sz w:val="20"/>
                <w:szCs w:val="20"/>
              </w:rPr>
              <w:t xml:space="preserve">____________________            </w:t>
            </w:r>
            <w:r w:rsidR="000D3724" w:rsidRPr="00775737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Pr="00775737">
              <w:rPr>
                <w:rFonts w:ascii="Leelawadee" w:hAnsi="Leelawadee" w:cs="Leelawadee"/>
                <w:sz w:val="20"/>
                <w:szCs w:val="20"/>
              </w:rPr>
              <w:t>_</w:t>
            </w:r>
            <w:r w:rsidR="00775737" w:rsidRPr="00775737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775737">
              <w:rPr>
                <w:rFonts w:ascii="Leelawadee" w:hAnsi="Leelawadee" w:cs="Leelawadee"/>
                <w:sz w:val="20"/>
                <w:szCs w:val="20"/>
              </w:rPr>
              <w:t>________________</w:t>
            </w:r>
          </w:p>
          <w:p w14:paraId="1A4AD13E" w14:textId="77777777" w:rsidR="00775737" w:rsidRDefault="00775737" w:rsidP="00775737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74D3F37" w14:textId="77777777" w:rsidR="00775737" w:rsidRDefault="00775737" w:rsidP="00775737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907589C" w14:textId="4349F51D" w:rsidR="005A562F" w:rsidRPr="00775737" w:rsidRDefault="00E81770" w:rsidP="00775737">
            <w:pPr>
              <w:pStyle w:val="NoSpacing"/>
            </w:pPr>
            <w:r w:rsidRPr="00775737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927C2" w14:paraId="5EF916EB" w14:textId="77777777" w:rsidTr="00E81770">
        <w:tc>
          <w:tcPr>
            <w:tcW w:w="10345" w:type="dxa"/>
            <w:gridSpan w:val="2"/>
          </w:tcPr>
          <w:p w14:paraId="7BD96B5F" w14:textId="5136E64D" w:rsidR="00EA467C" w:rsidRPr="00E81770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E81770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484199" w:rsidRPr="00E81770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E81770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633ABA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E81770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14F11582" w14:textId="77777777" w:rsidR="00B27D1F" w:rsidRPr="009927C2" w:rsidRDefault="00B27D1F">
      <w:pPr>
        <w:rPr>
          <w:rFonts w:ascii="Leelawadee" w:hAnsi="Leelawadee" w:cs="Leelawadee"/>
        </w:rPr>
      </w:pPr>
    </w:p>
    <w:sectPr w:rsidR="00B27D1F" w:rsidRPr="009927C2" w:rsidSect="00E817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4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2C5881" w14:textId="77777777" w:rsidR="00B330EA" w:rsidRDefault="00B330EA" w:rsidP="005A562F">
      <w:r>
        <w:separator/>
      </w:r>
    </w:p>
  </w:endnote>
  <w:endnote w:type="continuationSeparator" w:id="0">
    <w:p w14:paraId="701FB3F6" w14:textId="77777777" w:rsidR="00B330EA" w:rsidRDefault="00B330EA" w:rsidP="005A5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460D2" w14:textId="77777777" w:rsidR="00426ED2" w:rsidRDefault="00426E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27F83" w14:textId="5BCD2109" w:rsidR="005A562F" w:rsidRPr="003E7B24" w:rsidRDefault="00426ED2" w:rsidP="005A562F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  <w:b/>
      </w:rPr>
      <w:t>Disclosure</w:t>
    </w:r>
    <w:r w:rsidR="006F5C53">
      <w:rPr>
        <w:rFonts w:ascii="Arial Narrow" w:hAnsi="Arial Narrow"/>
        <w:b/>
      </w:rPr>
      <w:t xml:space="preserve"> Clerk</w:t>
    </w:r>
    <w:r w:rsidR="005A562F" w:rsidRPr="004376D5">
      <w:rPr>
        <w:rFonts w:ascii="Arial Narrow" w:hAnsi="Arial Narrow"/>
        <w:b/>
      </w:rPr>
      <w:t xml:space="preserve"> to complete</w:t>
    </w:r>
    <w:r w:rsidR="006F5C53">
      <w:rPr>
        <w:rFonts w:ascii="Arial Narrow" w:hAnsi="Arial Narrow"/>
        <w:b/>
      </w:rPr>
      <w:t xml:space="preserve"> this section</w:t>
    </w:r>
    <w:r w:rsidR="005A562F" w:rsidRPr="004376D5">
      <w:rPr>
        <w:rFonts w:ascii="Arial Narrow" w:hAnsi="Arial Narrow"/>
        <w:b/>
      </w:rPr>
      <w:t>:</w:t>
    </w:r>
    <w:r w:rsidR="005A562F" w:rsidRPr="003E7B24">
      <w:rPr>
        <w:rFonts w:ascii="Arial Narrow" w:hAnsi="Arial Narrow"/>
      </w:rPr>
      <w:t xml:space="preserve"> </w:t>
    </w:r>
    <w:r w:rsidR="005A562F" w:rsidRPr="003E7B24">
      <w:rPr>
        <w:rFonts w:ascii="Arial Narrow" w:hAnsi="Arial Narrow"/>
      </w:rPr>
      <w:tab/>
      <w:t xml:space="preserve">            Date </w:t>
    </w:r>
    <w:r w:rsidRPr="00426ED2">
      <w:rPr>
        <w:rFonts w:ascii="Arial Narrow" w:hAnsi="Arial Narrow"/>
      </w:rPr>
      <w:t>Criminal Records Check</w:t>
    </w:r>
    <w:r w:rsidR="005A562F" w:rsidRPr="003E7B24">
      <w:rPr>
        <w:rFonts w:ascii="Arial Narrow" w:hAnsi="Arial Narrow"/>
      </w:rPr>
      <w:t xml:space="preserve"> Applied for:</w:t>
    </w:r>
    <w:r w:rsidR="005A562F" w:rsidRPr="003E7B24">
      <w:rPr>
        <w:rFonts w:ascii="Arial Narrow" w:hAnsi="Arial Narrow"/>
      </w:rPr>
      <w:tab/>
      <w:t xml:space="preserve">      </w:t>
    </w:r>
  </w:p>
  <w:p w14:paraId="0B628F4C" w14:textId="0BA42B62" w:rsidR="005A562F" w:rsidRPr="00B547E9" w:rsidRDefault="00426ED2" w:rsidP="005A562F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>Criminal Records Check</w:t>
    </w:r>
    <w:r w:rsidR="005A562F" w:rsidRPr="003E7B24">
      <w:rPr>
        <w:rFonts w:ascii="Arial Narrow" w:hAnsi="Arial Narrow"/>
      </w:rPr>
      <w:t xml:space="preserve"> No:</w:t>
    </w:r>
    <w:r w:rsidR="005A562F" w:rsidRPr="003E7B24">
      <w:rPr>
        <w:rFonts w:ascii="Arial Narrow" w:hAnsi="Arial Narrow"/>
      </w:rPr>
      <w:tab/>
    </w:r>
    <w:r w:rsidR="005A562F">
      <w:rPr>
        <w:rFonts w:ascii="Arial Narrow" w:hAnsi="Arial Narrow"/>
      </w:rPr>
      <w:t xml:space="preserve">      </w:t>
    </w:r>
    <w:r w:rsidR="005A562F" w:rsidRPr="003E7B24">
      <w:rPr>
        <w:rFonts w:ascii="Arial Narrow" w:hAnsi="Arial Narrow"/>
      </w:rPr>
      <w:t xml:space="preserve"> Date received: </w:t>
    </w:r>
  </w:p>
  <w:p w14:paraId="5F200DC1" w14:textId="77777777" w:rsidR="005A562F" w:rsidRDefault="005A56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34E5F" w14:textId="77777777" w:rsidR="00426ED2" w:rsidRDefault="00426E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526848" w14:textId="77777777" w:rsidR="00B330EA" w:rsidRDefault="00B330EA" w:rsidP="005A562F">
      <w:r>
        <w:separator/>
      </w:r>
    </w:p>
  </w:footnote>
  <w:footnote w:type="continuationSeparator" w:id="0">
    <w:p w14:paraId="09F5619F" w14:textId="77777777" w:rsidR="00B330EA" w:rsidRDefault="00B330EA" w:rsidP="005A5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A6F51" w14:textId="77777777" w:rsidR="00426ED2" w:rsidRDefault="00426E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09DB7C" w14:textId="77777777" w:rsidR="00426ED2" w:rsidRDefault="00426E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D7666" w14:textId="77777777" w:rsidR="00426ED2" w:rsidRDefault="00426E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8A719A"/>
    <w:multiLevelType w:val="hybridMultilevel"/>
    <w:tmpl w:val="D76613B2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156E2D"/>
    <w:multiLevelType w:val="hybridMultilevel"/>
    <w:tmpl w:val="7D3E5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083"/>
        </w:tabs>
        <w:ind w:left="108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3"/>
        </w:tabs>
        <w:ind w:left="180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3"/>
        </w:tabs>
        <w:ind w:left="324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3"/>
        </w:tabs>
        <w:ind w:left="396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3"/>
        </w:tabs>
        <w:ind w:left="540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3"/>
        </w:tabs>
        <w:ind w:left="612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3"/>
        </w:tabs>
        <w:ind w:left="6843" w:hanging="360"/>
      </w:pPr>
      <w:rPr>
        <w:rFonts w:ascii="Wingdings" w:hAnsi="Wingdings" w:hint="default"/>
      </w:rPr>
    </w:lvl>
  </w:abstractNum>
  <w:abstractNum w:abstractNumId="4" w15:restartNumberingAfterBreak="0">
    <w:nsid w:val="53BA5952"/>
    <w:multiLevelType w:val="hybridMultilevel"/>
    <w:tmpl w:val="B0C889D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5F6A50"/>
    <w:multiLevelType w:val="hybridMultilevel"/>
    <w:tmpl w:val="82CEAD3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07603808">
    <w:abstractNumId w:val="0"/>
  </w:num>
  <w:num w:numId="2" w16cid:durableId="2044016575">
    <w:abstractNumId w:val="6"/>
  </w:num>
  <w:num w:numId="3" w16cid:durableId="1524441049">
    <w:abstractNumId w:val="3"/>
  </w:num>
  <w:num w:numId="4" w16cid:durableId="1230849288">
    <w:abstractNumId w:val="2"/>
  </w:num>
  <w:num w:numId="5" w16cid:durableId="84304886">
    <w:abstractNumId w:val="1"/>
  </w:num>
  <w:num w:numId="6" w16cid:durableId="936210079">
    <w:abstractNumId w:val="4"/>
  </w:num>
  <w:num w:numId="7" w16cid:durableId="1466313771">
    <w:abstractNumId w:val="5"/>
  </w:num>
  <w:num w:numId="8" w16cid:durableId="1162505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e3MDU0MzAyMDJR0lEKTi0uzszPAykwrAUAwRvzECwAAAA="/>
  </w:docVars>
  <w:rsids>
    <w:rsidRoot w:val="00EA467C"/>
    <w:rsid w:val="0002341D"/>
    <w:rsid w:val="000468A1"/>
    <w:rsid w:val="000820A2"/>
    <w:rsid w:val="000D3724"/>
    <w:rsid w:val="0017154D"/>
    <w:rsid w:val="0017762D"/>
    <w:rsid w:val="001E06ED"/>
    <w:rsid w:val="001F2D7A"/>
    <w:rsid w:val="00202C83"/>
    <w:rsid w:val="00270E01"/>
    <w:rsid w:val="002F1A6D"/>
    <w:rsid w:val="003012C0"/>
    <w:rsid w:val="00364917"/>
    <w:rsid w:val="003D60D6"/>
    <w:rsid w:val="00426ED2"/>
    <w:rsid w:val="00484199"/>
    <w:rsid w:val="004D32B1"/>
    <w:rsid w:val="005A562F"/>
    <w:rsid w:val="005B0FA2"/>
    <w:rsid w:val="005B254C"/>
    <w:rsid w:val="005B4CED"/>
    <w:rsid w:val="00633ABA"/>
    <w:rsid w:val="0068337D"/>
    <w:rsid w:val="006F5C53"/>
    <w:rsid w:val="007750AE"/>
    <w:rsid w:val="00775737"/>
    <w:rsid w:val="00775A00"/>
    <w:rsid w:val="00785895"/>
    <w:rsid w:val="007C71DC"/>
    <w:rsid w:val="0081623E"/>
    <w:rsid w:val="00830AEC"/>
    <w:rsid w:val="00845B96"/>
    <w:rsid w:val="008714D2"/>
    <w:rsid w:val="008C4B83"/>
    <w:rsid w:val="009927C2"/>
    <w:rsid w:val="00A4215E"/>
    <w:rsid w:val="00A855AB"/>
    <w:rsid w:val="00AD786B"/>
    <w:rsid w:val="00B127EF"/>
    <w:rsid w:val="00B1521D"/>
    <w:rsid w:val="00B27D1F"/>
    <w:rsid w:val="00B330EA"/>
    <w:rsid w:val="00C574FD"/>
    <w:rsid w:val="00DB76EB"/>
    <w:rsid w:val="00DF2291"/>
    <w:rsid w:val="00E274DE"/>
    <w:rsid w:val="00E81770"/>
    <w:rsid w:val="00EA467C"/>
    <w:rsid w:val="00EC369A"/>
    <w:rsid w:val="00EE1E8A"/>
    <w:rsid w:val="00F3503B"/>
    <w:rsid w:val="00F93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A5D7B"/>
  <w15:docId w15:val="{06452487-AA4D-4975-A31C-6285518ED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562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56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62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A56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62F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757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0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ma</dc:creator>
  <cp:lastModifiedBy>Kathleen Hanson</cp:lastModifiedBy>
  <cp:revision>9</cp:revision>
  <cp:lastPrinted>2014-04-13T15:15:00Z</cp:lastPrinted>
  <dcterms:created xsi:type="dcterms:W3CDTF">2022-03-01T05:57:00Z</dcterms:created>
  <dcterms:modified xsi:type="dcterms:W3CDTF">2024-05-21T10:31:00Z</dcterms:modified>
</cp:coreProperties>
</file>